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41770" w14:textId="77777777" w:rsidR="00236F08" w:rsidRDefault="00236F08">
      <w:pPr>
        <w:rPr>
          <w:b/>
        </w:rPr>
      </w:pPr>
      <w:r w:rsidRPr="00C776EB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199B879F" wp14:editId="7EAE92FC">
            <wp:simplePos x="0" y="0"/>
            <wp:positionH relativeFrom="margin">
              <wp:posOffset>3691255</wp:posOffset>
            </wp:positionH>
            <wp:positionV relativeFrom="paragraph">
              <wp:posOffset>-24765</wp:posOffset>
            </wp:positionV>
            <wp:extent cx="2924175" cy="601345"/>
            <wp:effectExtent l="0" t="0" r="0" b="8255"/>
            <wp:wrapNone/>
            <wp:docPr id="29" name="Picture 29" descr="http://iacst.org/iacst/img/iacst_bann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acst.org/iacst/img/iacst_bann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01"/>
                    <a:stretch/>
                  </pic:blipFill>
                  <pic:spPr bwMode="auto">
                    <a:xfrm>
                      <a:off x="0" y="0"/>
                      <a:ext cx="292417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4406E4" w14:textId="77777777" w:rsidR="00236F08" w:rsidRDefault="00236F08">
      <w:pPr>
        <w:rPr>
          <w:b/>
        </w:rPr>
      </w:pPr>
    </w:p>
    <w:p w14:paraId="51C9458C" w14:textId="77777777" w:rsidR="00C776EB" w:rsidRDefault="00AD6276">
      <w:pPr>
        <w:rPr>
          <w:b/>
        </w:rPr>
      </w:pPr>
      <w:r w:rsidRPr="00C776EB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49BE8B" wp14:editId="4A1F8AAD">
                <wp:simplePos x="0" y="0"/>
                <wp:positionH relativeFrom="margin">
                  <wp:align>left</wp:align>
                </wp:positionH>
                <wp:positionV relativeFrom="paragraph">
                  <wp:posOffset>732790</wp:posOffset>
                </wp:positionV>
                <wp:extent cx="53784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8E4F9" w14:textId="77777777" w:rsidR="00AD6276" w:rsidRPr="00AD6276" w:rsidRDefault="00C776EB" w:rsidP="00AD627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</w:pPr>
                            <w:r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>International C</w:t>
                            </w:r>
                            <w:r w:rsidR="00AD6276"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 xml:space="preserve">onference on Culture Technology (ICCT) </w:t>
                            </w:r>
                          </w:p>
                          <w:p w14:paraId="1265009F" w14:textId="695292E9" w:rsidR="00C776EB" w:rsidRPr="0019720F" w:rsidRDefault="00FE3955" w:rsidP="00C776EB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hd w:val="clear" w:color="auto" w:fill="FFFFFF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ctober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3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3F422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~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6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, 20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</w:t>
                            </w:r>
                            <w:r w:rsidR="002E4D5E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5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 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D</w:t>
                            </w:r>
                            <w:r w:rsidR="002E4D5E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a Nang</w:t>
                            </w:r>
                            <w:r w:rsidR="00236F08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City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, </w:t>
                            </w:r>
                            <w:r w:rsidR="002E4D5E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Vietn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49BE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7.7pt;width:423.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" stroked="f">
                <v:textbox style="mso-fit-shape-to-text:t">
                  <w:txbxContent>
                    <w:p w14:paraId="48A8E4F9" w14:textId="77777777" w:rsidR="00AD6276" w:rsidRPr="00AD6276" w:rsidRDefault="00C776EB" w:rsidP="00AD627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</w:pPr>
                      <w:r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>International C</w:t>
                      </w:r>
                      <w:r w:rsidR="00AD6276"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 xml:space="preserve">onference on Culture Technology (ICCT) </w:t>
                      </w:r>
                    </w:p>
                    <w:p w14:paraId="1265009F" w14:textId="695292E9" w:rsidR="00C776EB" w:rsidRPr="0019720F" w:rsidRDefault="00FE3955" w:rsidP="00C776EB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28"/>
                          <w:shd w:val="clear" w:color="auto" w:fill="FFFFFF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ctober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3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 w:rsidR="003F422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~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6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, 20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</w:t>
                      </w:r>
                      <w:r w:rsidR="002E4D5E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5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 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D</w:t>
                      </w:r>
                      <w:r w:rsidR="002E4D5E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a Nang</w:t>
                      </w:r>
                      <w:r w:rsidR="00236F08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City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, </w:t>
                      </w:r>
                      <w:r w:rsidR="002E4D5E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Vietn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7DFB34" w14:textId="77777777" w:rsidR="00345411" w:rsidRDefault="00345411">
      <w:pPr>
        <w:rPr>
          <w:b/>
        </w:rPr>
      </w:pPr>
    </w:p>
    <w:p w14:paraId="491AD095" w14:textId="77777777" w:rsidR="00C776EB" w:rsidRDefault="00C776EB">
      <w:pPr>
        <w:rPr>
          <w:b/>
        </w:rPr>
      </w:pPr>
    </w:p>
    <w:p w14:paraId="24C0C40A" w14:textId="77777777" w:rsidR="00236F08" w:rsidRPr="00FD67F4" w:rsidRDefault="00236F08" w:rsidP="00236F08">
      <w:pPr>
        <w:spacing w:before="120"/>
        <w:ind w:firstLineChars="100" w:firstLine="320"/>
        <w:rPr>
          <w:b/>
          <w:sz w:val="32"/>
          <w:szCs w:val="32"/>
        </w:rPr>
      </w:pPr>
      <w:r>
        <w:rPr>
          <w:b/>
          <w:sz w:val="32"/>
          <w:szCs w:val="32"/>
        </w:rPr>
        <w:t>Session Proposal</w:t>
      </w:r>
    </w:p>
    <w:p w14:paraId="122D7A4B" w14:textId="77777777" w:rsidR="0077299D" w:rsidRDefault="0077299D">
      <w:pPr>
        <w:rPr>
          <w:b/>
        </w:rPr>
      </w:pPr>
    </w:p>
    <w:tbl>
      <w:tblPr>
        <w:tblStyle w:val="a3"/>
        <w:tblpPr w:leftFromText="180" w:rightFromText="180" w:vertAnchor="page" w:horzAnchor="margin" w:tblpY="3871"/>
        <w:tblW w:w="10255" w:type="dxa"/>
        <w:tblLook w:val="04A0" w:firstRow="1" w:lastRow="0" w:firstColumn="1" w:lastColumn="0" w:noHBand="0" w:noVBand="1"/>
      </w:tblPr>
      <w:tblGrid>
        <w:gridCol w:w="2425"/>
        <w:gridCol w:w="7830"/>
      </w:tblGrid>
      <w:tr w:rsidR="00AD6276" w14:paraId="42025321" w14:textId="77777777" w:rsidTr="00AD6276">
        <w:tc>
          <w:tcPr>
            <w:tcW w:w="2425" w:type="dxa"/>
            <w:vAlign w:val="center"/>
          </w:tcPr>
          <w:p w14:paraId="75B94DBC" w14:textId="77777777"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ssion title</w:t>
            </w:r>
          </w:p>
        </w:tc>
        <w:tc>
          <w:tcPr>
            <w:tcW w:w="7830" w:type="dxa"/>
            <w:vAlign w:val="center"/>
          </w:tcPr>
          <w:p w14:paraId="60E811DE" w14:textId="77777777" w:rsidR="00AD6276" w:rsidRPr="0077299D" w:rsidRDefault="00AD6276" w:rsidP="00AD6276">
            <w:pPr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brief title that reflects the content of the session</w:t>
            </w:r>
          </w:p>
        </w:tc>
      </w:tr>
      <w:tr w:rsidR="00AD6276" w14:paraId="7ACBEA41" w14:textId="77777777" w:rsidTr="00AD6276">
        <w:tc>
          <w:tcPr>
            <w:tcW w:w="2425" w:type="dxa"/>
            <w:vAlign w:val="center"/>
          </w:tcPr>
          <w:p w14:paraId="6E3BFEE3" w14:textId="77777777" w:rsidR="00AD6276" w:rsidRPr="00C776EB" w:rsidRDefault="00AD6276" w:rsidP="00AD6276">
            <w:pPr>
              <w:shd w:val="clear" w:color="auto" w:fill="FFFFFF"/>
              <w:spacing w:before="96" w:after="192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ummary</w:t>
            </w:r>
          </w:p>
        </w:tc>
        <w:tc>
          <w:tcPr>
            <w:tcW w:w="7830" w:type="dxa"/>
            <w:vAlign w:val="center"/>
          </w:tcPr>
          <w:p w14:paraId="0EAE4BDF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(</w:t>
            </w:r>
            <w:proofErr w:type="gramStart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describe</w:t>
            </w:r>
            <w:proofErr w:type="gramEnd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in 1-2 paragraphs </w:t>
            </w:r>
            <w:r w:rsidR="00DD5DDB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~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150 words – the aim of the session)</w:t>
            </w:r>
          </w:p>
          <w:p w14:paraId="4FA151CC" w14:textId="77777777" w:rsidR="00AD6276" w:rsidRPr="0077299D" w:rsidRDefault="00AD6276" w:rsidP="00AD6276">
            <w:pPr>
              <w:spacing w:after="200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(</w:t>
            </w:r>
            <w:proofErr w:type="gramStart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numerate</w:t>
            </w:r>
            <w:proofErr w:type="gramEnd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a list of specific topics the session would deal with)</w:t>
            </w:r>
          </w:p>
        </w:tc>
      </w:tr>
      <w:tr w:rsidR="00AD6276" w14:paraId="40149B9C" w14:textId="77777777" w:rsidTr="00AD6276">
        <w:tc>
          <w:tcPr>
            <w:tcW w:w="2425" w:type="dxa"/>
            <w:vAlign w:val="center"/>
          </w:tcPr>
          <w:p w14:paraId="7BE6B612" w14:textId="77777777"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 w:rsidRPr="00C776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ession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s</w:t>
            </w:r>
          </w:p>
        </w:tc>
        <w:tc>
          <w:tcPr>
            <w:tcW w:w="7830" w:type="dxa"/>
            <w:vAlign w:val="center"/>
          </w:tcPr>
          <w:p w14:paraId="5CE3D77C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1 Biography,</w:t>
            </w:r>
          </w:p>
          <w:p w14:paraId="2BCE8F22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ddress1/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ffiliation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P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hone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-mail1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,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1</w:t>
            </w:r>
          </w:p>
          <w:p w14:paraId="2E55D216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</w:p>
          <w:p w14:paraId="2D695B74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2 Biography,</w:t>
            </w:r>
          </w:p>
          <w:p w14:paraId="3DE6333A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ddres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s2/Affiliation2, Phone2, E-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mail2,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2</w:t>
            </w:r>
          </w:p>
          <w:p w14:paraId="434819DA" w14:textId="77777777" w:rsidR="00AD6276" w:rsidRPr="0077299D" w:rsidRDefault="00AD6276" w:rsidP="00AD6276">
            <w:pPr>
              <w:shd w:val="clear" w:color="auto" w:fill="FFFFFF"/>
              <w:spacing w:after="192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…</w:t>
            </w:r>
          </w:p>
        </w:tc>
      </w:tr>
      <w:tr w:rsidR="00AD6276" w14:paraId="5598DA2F" w14:textId="77777777" w:rsidTr="00AD6276">
        <w:tc>
          <w:tcPr>
            <w:tcW w:w="2425" w:type="dxa"/>
            <w:vAlign w:val="center"/>
          </w:tcPr>
          <w:p w14:paraId="71A27A39" w14:textId="77777777"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t>Additional Information</w:t>
            </w:r>
          </w:p>
        </w:tc>
        <w:tc>
          <w:tcPr>
            <w:tcW w:w="7830" w:type="dxa"/>
            <w:vAlign w:val="center"/>
          </w:tcPr>
          <w:p w14:paraId="0137D2A6" w14:textId="77777777" w:rsidR="00AD6276" w:rsidRPr="0077299D" w:rsidRDefault="00AD6276" w:rsidP="00AD6276">
            <w:pPr>
              <w:shd w:val="clear" w:color="auto" w:fill="FFFFFF"/>
              <w:spacing w:before="96" w:after="192"/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short description on the means of advertisement for the Session</w:t>
            </w:r>
          </w:p>
        </w:tc>
      </w:tr>
    </w:tbl>
    <w:p w14:paraId="63F71989" w14:textId="77777777" w:rsidR="0077299D" w:rsidRPr="00FD67F4" w:rsidRDefault="0077299D" w:rsidP="00236F08">
      <w:pPr>
        <w:spacing w:before="120"/>
        <w:jc w:val="center"/>
        <w:rPr>
          <w:b/>
          <w:sz w:val="32"/>
          <w:szCs w:val="32"/>
        </w:rPr>
      </w:pPr>
    </w:p>
    <w:sectPr w:rsidR="0077299D" w:rsidRPr="00FD67F4" w:rsidSect="00C776EB">
      <w:pgSz w:w="12240" w:h="15840"/>
      <w:pgMar w:top="14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0800A" w14:textId="77777777" w:rsidR="008B676F" w:rsidRDefault="008B676F" w:rsidP="00E74CA1">
      <w:pPr>
        <w:spacing w:after="0" w:line="240" w:lineRule="auto"/>
      </w:pPr>
      <w:r>
        <w:separator/>
      </w:r>
    </w:p>
  </w:endnote>
  <w:endnote w:type="continuationSeparator" w:id="0">
    <w:p w14:paraId="0468420C" w14:textId="77777777" w:rsidR="008B676F" w:rsidRDefault="008B676F" w:rsidP="00E7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8AD5B" w14:textId="77777777" w:rsidR="008B676F" w:rsidRDefault="008B676F" w:rsidP="00E74CA1">
      <w:pPr>
        <w:spacing w:after="0" w:line="240" w:lineRule="auto"/>
      </w:pPr>
      <w:r>
        <w:separator/>
      </w:r>
    </w:p>
  </w:footnote>
  <w:footnote w:type="continuationSeparator" w:id="0">
    <w:p w14:paraId="3C9A272E" w14:textId="77777777" w:rsidR="008B676F" w:rsidRDefault="008B676F" w:rsidP="00E74C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11712"/>
    <w:multiLevelType w:val="hybridMultilevel"/>
    <w:tmpl w:val="A8962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F167C"/>
    <w:multiLevelType w:val="hybridMultilevel"/>
    <w:tmpl w:val="9B1622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rGwNLO0NLQwNbVU0lEKTi0uzszPAykwrAUA1nsmQCwAAAA="/>
  </w:docVars>
  <w:rsids>
    <w:rsidRoot w:val="00C776EB"/>
    <w:rsid w:val="000A408F"/>
    <w:rsid w:val="00236F08"/>
    <w:rsid w:val="002A0B0A"/>
    <w:rsid w:val="002E4D5E"/>
    <w:rsid w:val="00345411"/>
    <w:rsid w:val="003F422B"/>
    <w:rsid w:val="0077299D"/>
    <w:rsid w:val="007E2C15"/>
    <w:rsid w:val="008870B4"/>
    <w:rsid w:val="008B676F"/>
    <w:rsid w:val="0093088F"/>
    <w:rsid w:val="00AD6276"/>
    <w:rsid w:val="00BB0EDF"/>
    <w:rsid w:val="00C014C9"/>
    <w:rsid w:val="00C776EB"/>
    <w:rsid w:val="00DD5DDB"/>
    <w:rsid w:val="00E33641"/>
    <w:rsid w:val="00E74CA1"/>
    <w:rsid w:val="00F12C7B"/>
    <w:rsid w:val="00FE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29330"/>
  <w15:chartTrackingRefBased/>
  <w15:docId w15:val="{4CCA9DAA-73F6-410A-8E2E-1DEF6F076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7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776EB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014C9"/>
  </w:style>
  <w:style w:type="paragraph" w:styleId="a6">
    <w:name w:val="footer"/>
    <w:basedOn w:val="a"/>
    <w:link w:val="Char0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01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qub Azfar</dc:creator>
  <cp:keywords/>
  <dc:description/>
  <cp:lastModifiedBy>병기 김</cp:lastModifiedBy>
  <cp:revision>2</cp:revision>
  <dcterms:created xsi:type="dcterms:W3CDTF">2025-04-17T13:04:00Z</dcterms:created>
  <dcterms:modified xsi:type="dcterms:W3CDTF">2025-04-17T13:04:00Z</dcterms:modified>
</cp:coreProperties>
</file>